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FD974" w14:textId="22E1BB1A" w:rsidR="00354CAC" w:rsidRPr="00EA022F" w:rsidRDefault="00354CAC" w:rsidP="00354CAC">
      <w:pPr>
        <w:spacing w:after="0"/>
        <w:ind w:left="576" w:right="167"/>
        <w:jc w:val="center"/>
        <w:rPr>
          <w:rFonts w:ascii="Times New Roman" w:eastAsia="Arial" w:hAnsi="Times New Roman" w:cs="Times New Roman"/>
          <w:b/>
          <w:color w:val="auto"/>
          <w:sz w:val="32"/>
        </w:rPr>
      </w:pPr>
      <w:r w:rsidRPr="00EA022F">
        <w:rPr>
          <w:rFonts w:ascii="Times New Roman" w:eastAsia="Arial" w:hAnsi="Times New Roman" w:cs="Times New Roman"/>
          <w:b/>
          <w:color w:val="auto"/>
          <w:sz w:val="32"/>
        </w:rPr>
        <w:t>Saints John &amp; Sebastian Churches</w:t>
      </w:r>
    </w:p>
    <w:p w14:paraId="68517933" w14:textId="06ED291F" w:rsidR="002B2B94" w:rsidRPr="00EA022F" w:rsidRDefault="00282C8D" w:rsidP="00354CAC">
      <w:pPr>
        <w:spacing w:after="0"/>
        <w:ind w:left="576" w:right="167"/>
        <w:jc w:val="center"/>
        <w:rPr>
          <w:rFonts w:ascii="Times New Roman" w:hAnsi="Times New Roman" w:cs="Times New Roman"/>
          <w:color w:val="auto"/>
        </w:rPr>
      </w:pPr>
      <w:r w:rsidRPr="00EA022F">
        <w:rPr>
          <w:rFonts w:ascii="Times New Roman" w:eastAsia="Arial" w:hAnsi="Times New Roman" w:cs="Times New Roman"/>
          <w:b/>
          <w:color w:val="auto"/>
          <w:sz w:val="32"/>
        </w:rPr>
        <w:t>Religious</w:t>
      </w:r>
      <w:r w:rsidR="00354CAC" w:rsidRPr="00EA022F">
        <w:rPr>
          <w:rFonts w:ascii="Times New Roman" w:eastAsia="Arial" w:hAnsi="Times New Roman" w:cs="Times New Roman"/>
          <w:b/>
          <w:color w:val="auto"/>
          <w:sz w:val="32"/>
        </w:rPr>
        <w:t xml:space="preserve"> Education S</w:t>
      </w:r>
      <w:r w:rsidRPr="00EA022F">
        <w:rPr>
          <w:rFonts w:ascii="Times New Roman" w:eastAsia="Arial" w:hAnsi="Times New Roman" w:cs="Times New Roman"/>
          <w:b/>
          <w:color w:val="auto"/>
          <w:sz w:val="32"/>
        </w:rPr>
        <w:t>tudent Registration Form</w:t>
      </w:r>
    </w:p>
    <w:p w14:paraId="18A38640" w14:textId="0E528FC1" w:rsidR="002B2B94" w:rsidRPr="00EA022F" w:rsidRDefault="003874E8" w:rsidP="002B2C24">
      <w:pPr>
        <w:spacing w:after="128"/>
        <w:ind w:left="65" w:right="167"/>
        <w:jc w:val="center"/>
        <w:rPr>
          <w:color w:val="auto"/>
        </w:rPr>
      </w:pPr>
      <w:r>
        <w:rPr>
          <w:rFonts w:ascii="Arial" w:eastAsia="Arial" w:hAnsi="Arial" w:cs="Arial"/>
          <w:b/>
          <w:color w:val="auto"/>
        </w:rPr>
        <w:t>2023-24</w:t>
      </w:r>
    </w:p>
    <w:p w14:paraId="76501D1C" w14:textId="25CCC1D5" w:rsidR="00B62BAF" w:rsidRPr="00EA022F" w:rsidRDefault="00B62BAF" w:rsidP="00354CAC">
      <w:pPr>
        <w:spacing w:after="0"/>
        <w:ind w:left="60" w:hanging="10"/>
        <w:rPr>
          <w:rFonts w:ascii="Times New Roman" w:eastAsia="Arial" w:hAnsi="Times New Roman" w:cs="Times New Roman"/>
          <w:b/>
          <w:color w:val="auto"/>
          <w:sz w:val="24"/>
          <w:szCs w:val="24"/>
          <w:u w:val="single"/>
        </w:rPr>
      </w:pPr>
      <w:r w:rsidRPr="00EA022F">
        <w:rPr>
          <w:rFonts w:ascii="Times New Roman" w:eastAsia="Arial" w:hAnsi="Times New Roman" w:cs="Times New Roman"/>
          <w:b/>
          <w:color w:val="auto"/>
          <w:sz w:val="24"/>
          <w:szCs w:val="24"/>
          <w:u w:val="single"/>
        </w:rPr>
        <w:t>Parent/Guardian Information</w:t>
      </w:r>
    </w:p>
    <w:p w14:paraId="3B34C393" w14:textId="77777777" w:rsidR="00B62BAF" w:rsidRPr="00EA022F" w:rsidRDefault="00B62BAF" w:rsidP="00354CAC">
      <w:pPr>
        <w:spacing w:after="0"/>
        <w:ind w:left="60" w:hanging="10"/>
        <w:rPr>
          <w:rFonts w:ascii="Times New Roman" w:eastAsia="Arial" w:hAnsi="Times New Roman" w:cs="Times New Roman"/>
          <w:b/>
          <w:color w:val="auto"/>
          <w:sz w:val="24"/>
          <w:szCs w:val="24"/>
          <w:u w:val="single"/>
        </w:rPr>
      </w:pPr>
    </w:p>
    <w:p w14:paraId="50C8C420" w14:textId="245F47BE" w:rsidR="002B2B94" w:rsidRPr="00EA022F" w:rsidRDefault="00354CAC" w:rsidP="00354CAC">
      <w:pPr>
        <w:spacing w:after="0"/>
        <w:ind w:left="60" w:hanging="10"/>
        <w:rPr>
          <w:rFonts w:ascii="Times New Roman" w:eastAsia="Arial" w:hAnsi="Times New Roman" w:cs="Times New Roman"/>
          <w:bCs/>
          <w:color w:val="auto"/>
          <w:sz w:val="24"/>
          <w:szCs w:val="24"/>
        </w:rPr>
      </w:pPr>
      <w:r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 xml:space="preserve">First </w:t>
      </w:r>
      <w:r w:rsidR="00282C8D"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 xml:space="preserve">Name ________________________________ </w:t>
      </w:r>
      <w:r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>Last Name</w:t>
      </w:r>
      <w:r w:rsidR="00282C8D"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>_____</w:t>
      </w:r>
      <w:r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>_</w:t>
      </w:r>
      <w:r w:rsidR="00282C8D"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>______</w:t>
      </w:r>
      <w:r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>__________________</w:t>
      </w:r>
      <w:r w:rsidR="00282C8D"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 xml:space="preserve">  </w:t>
      </w:r>
    </w:p>
    <w:p w14:paraId="28AC4AF6" w14:textId="77777777" w:rsidR="00354CAC" w:rsidRPr="00EA022F" w:rsidRDefault="00354CAC" w:rsidP="00354CAC">
      <w:pPr>
        <w:spacing w:after="0"/>
        <w:ind w:left="60" w:hanging="10"/>
        <w:rPr>
          <w:rFonts w:ascii="Times New Roman" w:hAnsi="Times New Roman" w:cs="Times New Roman"/>
          <w:bCs/>
          <w:color w:val="auto"/>
          <w:sz w:val="24"/>
          <w:szCs w:val="24"/>
        </w:rPr>
      </w:pPr>
    </w:p>
    <w:p w14:paraId="4118DF89" w14:textId="555D1954" w:rsidR="002B2B94" w:rsidRPr="00EA022F" w:rsidRDefault="00282C8D">
      <w:pPr>
        <w:spacing w:after="0"/>
        <w:ind w:left="60" w:hanging="10"/>
        <w:rPr>
          <w:rFonts w:ascii="Times New Roman" w:hAnsi="Times New Roman" w:cs="Times New Roman"/>
          <w:bCs/>
          <w:color w:val="auto"/>
          <w:sz w:val="24"/>
          <w:szCs w:val="24"/>
        </w:rPr>
      </w:pPr>
      <w:r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>Address: ________________________________</w:t>
      </w:r>
      <w:r w:rsidR="00354CAC"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>__</w:t>
      </w:r>
      <w:r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>____</w:t>
      </w:r>
      <w:r w:rsidR="00354CAC"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>__________</w:t>
      </w:r>
      <w:r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>__________________</w:t>
      </w:r>
      <w:r w:rsidR="00354CAC"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>____</w:t>
      </w:r>
      <w:r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>_</w:t>
      </w:r>
      <w:r w:rsidR="00354CAC"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>_</w:t>
      </w:r>
      <w:r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 xml:space="preserve">      </w:t>
      </w:r>
    </w:p>
    <w:p w14:paraId="7244516D" w14:textId="77777777" w:rsidR="002B2B94" w:rsidRPr="00EA022F" w:rsidRDefault="00282C8D">
      <w:pPr>
        <w:spacing w:after="0"/>
        <w:ind w:left="65"/>
        <w:rPr>
          <w:rFonts w:ascii="Times New Roman" w:hAnsi="Times New Roman" w:cs="Times New Roman"/>
          <w:bCs/>
          <w:color w:val="auto"/>
          <w:sz w:val="24"/>
          <w:szCs w:val="24"/>
        </w:rPr>
      </w:pPr>
      <w:r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 xml:space="preserve"> </w:t>
      </w:r>
    </w:p>
    <w:p w14:paraId="41F4A774" w14:textId="61E0439A" w:rsidR="002B2B94" w:rsidRPr="00EA022F" w:rsidRDefault="00354CAC">
      <w:pPr>
        <w:spacing w:after="0"/>
        <w:ind w:left="60" w:hanging="10"/>
        <w:rPr>
          <w:rFonts w:ascii="Times New Roman" w:hAnsi="Times New Roman" w:cs="Times New Roman"/>
          <w:bCs/>
          <w:color w:val="auto"/>
          <w:sz w:val="24"/>
          <w:szCs w:val="24"/>
        </w:rPr>
      </w:pPr>
      <w:r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 xml:space="preserve">City: </w:t>
      </w:r>
      <w:r w:rsidR="00282C8D"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>________________________________________</w:t>
      </w:r>
      <w:r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 xml:space="preserve"> State:  </w:t>
      </w:r>
      <w:r w:rsidR="00EA7E94"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>______</w:t>
      </w:r>
      <w:r w:rsidR="00BB5C6E">
        <w:rPr>
          <w:rFonts w:ascii="Times New Roman" w:eastAsia="Arial" w:hAnsi="Times New Roman" w:cs="Times New Roman"/>
          <w:bCs/>
          <w:color w:val="auto"/>
          <w:sz w:val="24"/>
          <w:szCs w:val="24"/>
        </w:rPr>
        <w:t xml:space="preserve"> Zip Code: _______________</w:t>
      </w:r>
    </w:p>
    <w:p w14:paraId="61C8D37F" w14:textId="77777777" w:rsidR="002B2B94" w:rsidRPr="00EA022F" w:rsidRDefault="00282C8D">
      <w:pPr>
        <w:spacing w:after="0"/>
        <w:ind w:left="65"/>
        <w:rPr>
          <w:rFonts w:ascii="Times New Roman" w:hAnsi="Times New Roman" w:cs="Times New Roman"/>
          <w:bCs/>
          <w:color w:val="auto"/>
          <w:sz w:val="24"/>
          <w:szCs w:val="24"/>
        </w:rPr>
      </w:pPr>
      <w:r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 xml:space="preserve"> </w:t>
      </w:r>
    </w:p>
    <w:p w14:paraId="6CBB4C3B" w14:textId="223A5C88" w:rsidR="00EA7E94" w:rsidRPr="00EA022F" w:rsidRDefault="00EA7E94">
      <w:pPr>
        <w:spacing w:after="0"/>
        <w:ind w:left="60" w:hanging="10"/>
        <w:rPr>
          <w:rFonts w:ascii="Times New Roman" w:eastAsia="Arial" w:hAnsi="Times New Roman" w:cs="Times New Roman"/>
          <w:bCs/>
          <w:color w:val="auto"/>
          <w:sz w:val="24"/>
          <w:szCs w:val="24"/>
        </w:rPr>
      </w:pPr>
      <w:r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 xml:space="preserve">Cell </w:t>
      </w:r>
      <w:r w:rsidR="00282C8D"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>Phone:</w:t>
      </w:r>
      <w:r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 xml:space="preserve"> </w:t>
      </w:r>
      <w:r w:rsidR="00282C8D"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>___________________</w:t>
      </w:r>
      <w:r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>_____</w:t>
      </w:r>
      <w:r w:rsidR="00282C8D"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 xml:space="preserve">   </w:t>
      </w:r>
      <w:r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ab/>
        <w:t>E</w:t>
      </w:r>
      <w:r w:rsidR="00282C8D"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>mail Address:</w:t>
      </w:r>
      <w:r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 xml:space="preserve"> </w:t>
      </w:r>
      <w:r w:rsidR="00282C8D" w:rsidRPr="00EA022F">
        <w:rPr>
          <w:rFonts w:ascii="Times New Roman" w:eastAsia="Arial" w:hAnsi="Times New Roman" w:cs="Times New Roman"/>
          <w:bCs/>
          <w:color w:val="auto"/>
          <w:sz w:val="24"/>
          <w:szCs w:val="24"/>
        </w:rPr>
        <w:t xml:space="preserve">_____________________________ </w:t>
      </w:r>
    </w:p>
    <w:p w14:paraId="7EED61DB" w14:textId="50278F02" w:rsidR="002B2B94" w:rsidRPr="00EA022F" w:rsidRDefault="00282C8D" w:rsidP="00EA7E94">
      <w:pPr>
        <w:spacing w:after="0"/>
        <w:ind w:left="60" w:hanging="10"/>
        <w:rPr>
          <w:rFonts w:ascii="Times New Roman" w:hAnsi="Times New Roman" w:cs="Times New Roman"/>
          <w:color w:val="auto"/>
          <w:sz w:val="24"/>
          <w:szCs w:val="24"/>
        </w:rPr>
      </w:pPr>
      <w:r w:rsidRPr="00EA022F">
        <w:rPr>
          <w:rFonts w:ascii="Times New Roman" w:eastAsia="Arial" w:hAnsi="Times New Roman" w:cs="Times New Roman"/>
          <w:b/>
          <w:color w:val="auto"/>
          <w:sz w:val="24"/>
          <w:szCs w:val="24"/>
        </w:rPr>
        <w:t xml:space="preserve">  </w:t>
      </w:r>
    </w:p>
    <w:p w14:paraId="0DFE9598" w14:textId="16991612" w:rsidR="002B2B94" w:rsidRPr="00EA022F" w:rsidRDefault="00EA7E94">
      <w:pPr>
        <w:spacing w:after="236"/>
        <w:ind w:left="65"/>
        <w:rPr>
          <w:rFonts w:ascii="Times New Roman" w:hAnsi="Times New Roman" w:cs="Times New Roman"/>
          <w:color w:val="auto"/>
          <w:sz w:val="24"/>
          <w:szCs w:val="24"/>
        </w:rPr>
      </w:pPr>
      <w:r w:rsidRPr="00EA022F">
        <w:rPr>
          <w:rFonts w:ascii="Times New Roman" w:hAnsi="Times New Roman" w:cs="Times New Roman"/>
          <w:color w:val="auto"/>
          <w:sz w:val="24"/>
          <w:szCs w:val="24"/>
        </w:rPr>
        <w:t xml:space="preserve">Which Parish do you attend: </w:t>
      </w:r>
      <w:sdt>
        <w:sdtPr>
          <w:rPr>
            <w:rFonts w:ascii="Times New Roman" w:hAnsi="Times New Roman" w:cs="Times New Roman"/>
            <w:color w:val="auto"/>
            <w:sz w:val="24"/>
            <w:szCs w:val="24"/>
          </w:rPr>
          <w:id w:val="-11511428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A022F">
            <w:rPr>
              <w:rFonts w:ascii="Segoe UI Symbol" w:eastAsia="MS Gothic" w:hAnsi="Segoe UI Symbol" w:cs="Segoe UI Symbol"/>
              <w:color w:val="auto"/>
              <w:sz w:val="24"/>
              <w:szCs w:val="24"/>
            </w:rPr>
            <w:t>☐</w:t>
          </w:r>
        </w:sdtContent>
      </w:sdt>
      <w:r w:rsidRPr="00EA022F">
        <w:rPr>
          <w:rFonts w:ascii="Times New Roman" w:hAnsi="Times New Roman" w:cs="Times New Roman"/>
          <w:color w:val="auto"/>
          <w:sz w:val="24"/>
          <w:szCs w:val="24"/>
        </w:rPr>
        <w:t xml:space="preserve"> St. John Church  </w:t>
      </w:r>
      <w:sdt>
        <w:sdtPr>
          <w:rPr>
            <w:rFonts w:ascii="Times New Roman" w:hAnsi="Times New Roman" w:cs="Times New Roman"/>
            <w:color w:val="auto"/>
            <w:sz w:val="24"/>
            <w:szCs w:val="24"/>
          </w:rPr>
          <w:id w:val="812997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A022F">
            <w:rPr>
              <w:rFonts w:ascii="Segoe UI Symbol" w:eastAsia="MS Gothic" w:hAnsi="Segoe UI Symbol" w:cs="Segoe UI Symbol"/>
              <w:color w:val="auto"/>
              <w:sz w:val="24"/>
              <w:szCs w:val="24"/>
            </w:rPr>
            <w:t>☐</w:t>
          </w:r>
        </w:sdtContent>
      </w:sdt>
      <w:r w:rsidRPr="00EA022F">
        <w:rPr>
          <w:rFonts w:ascii="Times New Roman" w:hAnsi="Times New Roman" w:cs="Times New Roman"/>
          <w:color w:val="auto"/>
          <w:sz w:val="24"/>
          <w:szCs w:val="24"/>
        </w:rPr>
        <w:t xml:space="preserve"> St. Sebastian Church    Envelope # _______</w:t>
      </w:r>
    </w:p>
    <w:p w14:paraId="09F06152" w14:textId="521475E1" w:rsidR="00EA7E94" w:rsidRPr="00EA022F" w:rsidRDefault="00EA7E94">
      <w:pPr>
        <w:spacing w:after="236"/>
        <w:ind w:left="65"/>
        <w:rPr>
          <w:rFonts w:ascii="Times New Roman" w:hAnsi="Times New Roman" w:cs="Times New Roman"/>
          <w:color w:val="auto"/>
          <w:sz w:val="24"/>
          <w:szCs w:val="24"/>
        </w:rPr>
      </w:pPr>
      <w:r w:rsidRPr="00EA022F">
        <w:rPr>
          <w:rFonts w:ascii="Times New Roman" w:hAnsi="Times New Roman" w:cs="Times New Roman"/>
          <w:color w:val="auto"/>
          <w:sz w:val="24"/>
          <w:szCs w:val="24"/>
        </w:rPr>
        <w:t xml:space="preserve">My child/children have attended Religious Education </w:t>
      </w:r>
      <w:sdt>
        <w:sdtPr>
          <w:rPr>
            <w:rFonts w:ascii="Times New Roman" w:hAnsi="Times New Roman" w:cs="Times New Roman"/>
            <w:color w:val="auto"/>
            <w:sz w:val="24"/>
            <w:szCs w:val="24"/>
          </w:rPr>
          <w:id w:val="-384359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A022F">
            <w:rPr>
              <w:rFonts w:ascii="Segoe UI Symbol" w:eastAsia="MS Gothic" w:hAnsi="Segoe UI Symbol" w:cs="Segoe UI Symbol"/>
              <w:color w:val="auto"/>
              <w:sz w:val="24"/>
              <w:szCs w:val="24"/>
            </w:rPr>
            <w:t>☐</w:t>
          </w:r>
        </w:sdtContent>
      </w:sdt>
      <w:r w:rsidRPr="00EA022F">
        <w:rPr>
          <w:rFonts w:ascii="Times New Roman" w:hAnsi="Times New Roman" w:cs="Times New Roman"/>
          <w:color w:val="auto"/>
          <w:sz w:val="24"/>
          <w:szCs w:val="24"/>
        </w:rPr>
        <w:t xml:space="preserve">Yes </w:t>
      </w:r>
      <w:sdt>
        <w:sdtPr>
          <w:rPr>
            <w:rFonts w:ascii="Times New Roman" w:hAnsi="Times New Roman" w:cs="Times New Roman"/>
            <w:color w:val="auto"/>
            <w:sz w:val="24"/>
            <w:szCs w:val="24"/>
          </w:rPr>
          <w:id w:val="14142101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A022F">
            <w:rPr>
              <w:rFonts w:ascii="Segoe UI Symbol" w:eastAsia="MS Gothic" w:hAnsi="Segoe UI Symbol" w:cs="Segoe UI Symbol"/>
              <w:color w:val="auto"/>
              <w:sz w:val="24"/>
              <w:szCs w:val="24"/>
            </w:rPr>
            <w:t>☐</w:t>
          </w:r>
        </w:sdtContent>
      </w:sdt>
      <w:r w:rsidRPr="00EA022F">
        <w:rPr>
          <w:rFonts w:ascii="Times New Roman" w:hAnsi="Times New Roman" w:cs="Times New Roman"/>
          <w:color w:val="auto"/>
          <w:sz w:val="24"/>
          <w:szCs w:val="24"/>
        </w:rPr>
        <w:t xml:space="preserve"> No </w:t>
      </w:r>
    </w:p>
    <w:p w14:paraId="75FB0995" w14:textId="6C67DB86" w:rsidR="00EA7E94" w:rsidRPr="00EA022F" w:rsidRDefault="00EA7E94">
      <w:pPr>
        <w:spacing w:after="236"/>
        <w:ind w:left="65"/>
        <w:rPr>
          <w:rFonts w:ascii="Times New Roman" w:hAnsi="Times New Roman" w:cs="Times New Roman"/>
          <w:color w:val="auto"/>
          <w:sz w:val="24"/>
          <w:szCs w:val="24"/>
        </w:rPr>
      </w:pPr>
      <w:r w:rsidRPr="00EA022F">
        <w:rPr>
          <w:rFonts w:ascii="Times New Roman" w:hAnsi="Times New Roman" w:cs="Times New Roman"/>
          <w:color w:val="auto"/>
          <w:sz w:val="24"/>
          <w:szCs w:val="24"/>
        </w:rPr>
        <w:t>If Yes, Name of Parish and Year(s) Attended: __________________________________________</w:t>
      </w:r>
    </w:p>
    <w:p w14:paraId="0CD8529D" w14:textId="77777777" w:rsidR="00354CAC" w:rsidRPr="00EA022F" w:rsidRDefault="00282C8D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r w:rsidRPr="00EA022F">
        <w:rPr>
          <w:rFonts w:ascii="Times New Roman" w:hAnsi="Times New Roman" w:cs="Times New Roman"/>
          <w:color w:val="auto"/>
          <w:sz w:val="24"/>
          <w:szCs w:val="24"/>
        </w:rPr>
        <w:t xml:space="preserve">                                         </w:t>
      </w:r>
    </w:p>
    <w:p w14:paraId="1453B2E9" w14:textId="4066EFE1" w:rsidR="002B2B94" w:rsidRPr="00EA022F" w:rsidRDefault="00B62BAF">
      <w:pPr>
        <w:tabs>
          <w:tab w:val="center" w:pos="2664"/>
          <w:tab w:val="center" w:pos="7280"/>
        </w:tabs>
        <w:spacing w:after="0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  <w:r w:rsidRPr="00EA022F"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>Student Enrollment Information</w:t>
      </w:r>
    </w:p>
    <w:p w14:paraId="6A035322" w14:textId="480D584A" w:rsidR="002B2B94" w:rsidRPr="00EA022F" w:rsidRDefault="00282C8D">
      <w:pPr>
        <w:spacing w:after="0"/>
        <w:ind w:left="84"/>
        <w:rPr>
          <w:rFonts w:ascii="Times New Roman" w:eastAsia="Arial" w:hAnsi="Times New Roman" w:cs="Times New Roman"/>
          <w:color w:val="auto"/>
          <w:sz w:val="24"/>
          <w:szCs w:val="24"/>
        </w:rPr>
      </w:pPr>
      <w:r w:rsidRPr="00EA022F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 </w:t>
      </w:r>
    </w:p>
    <w:p w14:paraId="52232512" w14:textId="2D256281" w:rsidR="00393D36" w:rsidRPr="00EA022F" w:rsidRDefault="00B62BAF" w:rsidP="00EA022F">
      <w:pPr>
        <w:spacing w:after="120" w:line="360" w:lineRule="auto"/>
        <w:rPr>
          <w:rFonts w:ascii="Times New Roman" w:eastAsia="Arial" w:hAnsi="Times New Roman" w:cs="Times New Roman"/>
          <w:color w:val="auto"/>
          <w:sz w:val="24"/>
          <w:szCs w:val="24"/>
        </w:rPr>
      </w:pPr>
      <w:r w:rsidRPr="00EA022F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Child 1 </w:t>
      </w:r>
      <w:r w:rsidR="006821CB" w:rsidRPr="00EA022F">
        <w:rPr>
          <w:rFonts w:ascii="Times New Roman" w:eastAsia="Arial" w:hAnsi="Times New Roman" w:cs="Times New Roman"/>
          <w:color w:val="auto"/>
          <w:sz w:val="24"/>
          <w:szCs w:val="24"/>
        </w:rPr>
        <w:t>Name: _</w:t>
      </w:r>
      <w:r w:rsidRPr="00EA022F">
        <w:rPr>
          <w:rFonts w:ascii="Times New Roman" w:eastAsia="Arial" w:hAnsi="Times New Roman" w:cs="Times New Roman"/>
          <w:color w:val="auto"/>
          <w:sz w:val="24"/>
          <w:szCs w:val="24"/>
        </w:rPr>
        <w:t>_____________________________________________________</w:t>
      </w:r>
    </w:p>
    <w:p w14:paraId="6221EE59" w14:textId="4D3EADDF" w:rsidR="00B62BAF" w:rsidRPr="00EA022F" w:rsidRDefault="00B62BAF" w:rsidP="00EA022F">
      <w:pPr>
        <w:spacing w:after="120" w:line="360" w:lineRule="auto"/>
        <w:rPr>
          <w:rFonts w:ascii="Times New Roman" w:eastAsia="Arial" w:hAnsi="Times New Roman" w:cs="Times New Roman"/>
          <w:color w:val="auto"/>
          <w:sz w:val="24"/>
          <w:szCs w:val="24"/>
        </w:rPr>
      </w:pPr>
      <w:r w:rsidRPr="00EA022F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Child 2 </w:t>
      </w:r>
      <w:r w:rsidR="006821CB" w:rsidRPr="00EA022F">
        <w:rPr>
          <w:rFonts w:ascii="Times New Roman" w:eastAsia="Arial" w:hAnsi="Times New Roman" w:cs="Times New Roman"/>
          <w:color w:val="auto"/>
          <w:sz w:val="24"/>
          <w:szCs w:val="24"/>
        </w:rPr>
        <w:t>Name: _</w:t>
      </w:r>
      <w:r w:rsidRPr="00EA022F">
        <w:rPr>
          <w:rFonts w:ascii="Times New Roman" w:eastAsia="Arial" w:hAnsi="Times New Roman" w:cs="Times New Roman"/>
          <w:color w:val="auto"/>
          <w:sz w:val="24"/>
          <w:szCs w:val="24"/>
        </w:rPr>
        <w:t>_____________________________________________________</w:t>
      </w:r>
    </w:p>
    <w:p w14:paraId="606B1E46" w14:textId="72E80082" w:rsidR="00B62BAF" w:rsidRPr="00EA022F" w:rsidRDefault="00B62BAF" w:rsidP="00EA022F">
      <w:pPr>
        <w:spacing w:after="120" w:line="360" w:lineRule="auto"/>
        <w:rPr>
          <w:rFonts w:ascii="Times New Roman" w:eastAsia="Arial" w:hAnsi="Times New Roman" w:cs="Times New Roman"/>
          <w:color w:val="auto"/>
          <w:sz w:val="24"/>
          <w:szCs w:val="24"/>
        </w:rPr>
      </w:pPr>
      <w:r w:rsidRPr="00EA022F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Child 3 </w:t>
      </w:r>
      <w:r w:rsidR="006821CB" w:rsidRPr="00EA022F">
        <w:rPr>
          <w:rFonts w:ascii="Times New Roman" w:eastAsia="Arial" w:hAnsi="Times New Roman" w:cs="Times New Roman"/>
          <w:color w:val="auto"/>
          <w:sz w:val="24"/>
          <w:szCs w:val="24"/>
        </w:rPr>
        <w:t>Name: _</w:t>
      </w:r>
      <w:r w:rsidRPr="00EA022F">
        <w:rPr>
          <w:rFonts w:ascii="Times New Roman" w:eastAsia="Arial" w:hAnsi="Times New Roman" w:cs="Times New Roman"/>
          <w:color w:val="auto"/>
          <w:sz w:val="24"/>
          <w:szCs w:val="24"/>
        </w:rPr>
        <w:t>_____________________________________________________</w:t>
      </w:r>
    </w:p>
    <w:p w14:paraId="0DEDF9CA" w14:textId="25CF8DB8" w:rsidR="00B62BAF" w:rsidRPr="00EA022F" w:rsidRDefault="00B62BAF" w:rsidP="00EA022F">
      <w:pPr>
        <w:spacing w:after="120" w:line="360" w:lineRule="auto"/>
        <w:rPr>
          <w:rFonts w:ascii="Times New Roman" w:eastAsia="Arial" w:hAnsi="Times New Roman" w:cs="Times New Roman"/>
          <w:color w:val="auto"/>
          <w:sz w:val="24"/>
          <w:szCs w:val="24"/>
        </w:rPr>
      </w:pPr>
      <w:r w:rsidRPr="00EA022F">
        <w:rPr>
          <w:rFonts w:ascii="Times New Roman" w:eastAsia="Arial" w:hAnsi="Times New Roman" w:cs="Times New Roman"/>
          <w:color w:val="auto"/>
          <w:sz w:val="24"/>
          <w:szCs w:val="24"/>
        </w:rPr>
        <w:t xml:space="preserve">Child 4 </w:t>
      </w:r>
      <w:r w:rsidR="006821CB" w:rsidRPr="00EA022F">
        <w:rPr>
          <w:rFonts w:ascii="Times New Roman" w:eastAsia="Arial" w:hAnsi="Times New Roman" w:cs="Times New Roman"/>
          <w:color w:val="auto"/>
          <w:sz w:val="24"/>
          <w:szCs w:val="24"/>
        </w:rPr>
        <w:t>Name: _</w:t>
      </w:r>
      <w:r w:rsidRPr="00EA022F">
        <w:rPr>
          <w:rFonts w:ascii="Times New Roman" w:eastAsia="Arial" w:hAnsi="Times New Roman" w:cs="Times New Roman"/>
          <w:color w:val="auto"/>
          <w:sz w:val="24"/>
          <w:szCs w:val="24"/>
        </w:rPr>
        <w:t>_____________________________________________________</w:t>
      </w:r>
    </w:p>
    <w:p w14:paraId="67FF7E6C" w14:textId="4FA1E660" w:rsidR="00B62BAF" w:rsidRPr="00EA022F" w:rsidRDefault="00B62BAF" w:rsidP="00B62BAF">
      <w:pPr>
        <w:spacing w:after="0"/>
        <w:rPr>
          <w:rFonts w:ascii="Times New Roman" w:eastAsia="Arial" w:hAnsi="Times New Roman" w:cs="Times New Roman"/>
          <w:color w:val="auto"/>
          <w:sz w:val="24"/>
          <w:szCs w:val="24"/>
        </w:rPr>
      </w:pPr>
    </w:p>
    <w:tbl>
      <w:tblPr>
        <w:tblStyle w:val="GridTable4-Accent1"/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8"/>
        <w:gridCol w:w="1798"/>
        <w:gridCol w:w="1798"/>
        <w:gridCol w:w="1891"/>
        <w:gridCol w:w="1706"/>
        <w:gridCol w:w="94"/>
        <w:gridCol w:w="1800"/>
      </w:tblGrid>
      <w:tr w:rsidR="00EA022F" w:rsidRPr="00EA022F" w14:paraId="618C53EC" w14:textId="77777777" w:rsidTr="00BB5C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EC55519" w14:textId="77777777" w:rsidR="00B62BAF" w:rsidRPr="00EA022F" w:rsidRDefault="00B62BAF" w:rsidP="00B62BAF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79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35E60BF" w14:textId="6D6C469E" w:rsidR="00B62BAF" w:rsidRPr="00EA022F" w:rsidRDefault="00B62BAF" w:rsidP="00B62B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EA022F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Date of Birth</w:t>
            </w:r>
          </w:p>
        </w:tc>
        <w:tc>
          <w:tcPr>
            <w:tcW w:w="179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6B24FDD" w14:textId="03374828" w:rsidR="00B62BAF" w:rsidRPr="00EA022F" w:rsidRDefault="00B62BAF" w:rsidP="00B62B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EA022F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Grade</w:t>
            </w:r>
          </w:p>
        </w:tc>
        <w:tc>
          <w:tcPr>
            <w:tcW w:w="189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1AE87E8" w14:textId="42AF0482" w:rsidR="00B62BAF" w:rsidRPr="00EA022F" w:rsidRDefault="00B62BAF" w:rsidP="00B62B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EA022F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Baptized (Y/</w:t>
            </w:r>
            <w:proofErr w:type="gramStart"/>
            <w:r w:rsidRPr="00EA022F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N)</w:t>
            </w:r>
            <w:r w:rsidR="00BB5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*</w:t>
            </w:r>
            <w:proofErr w:type="gramEnd"/>
          </w:p>
        </w:tc>
        <w:tc>
          <w:tcPr>
            <w:tcW w:w="1800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FA0B915" w14:textId="4F4CB941" w:rsidR="00B62BAF" w:rsidRPr="00EA022F" w:rsidRDefault="00B62BAF" w:rsidP="00B62B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EA022F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Penance (Y/</w:t>
            </w:r>
            <w:proofErr w:type="gramStart"/>
            <w:r w:rsidRPr="00EA022F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N)</w:t>
            </w:r>
            <w:r w:rsidR="00BB5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*</w:t>
            </w:r>
            <w:proofErr w:type="gramEnd"/>
          </w:p>
        </w:tc>
        <w:tc>
          <w:tcPr>
            <w:tcW w:w="180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3E92063" w14:textId="4D6BDE23" w:rsidR="00B62BAF" w:rsidRPr="00EA022F" w:rsidRDefault="00B62BAF" w:rsidP="00B62B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EA022F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Eucharist (Y/</w:t>
            </w:r>
            <w:proofErr w:type="gramStart"/>
            <w:r w:rsidRPr="00EA022F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N)</w:t>
            </w:r>
            <w:r w:rsidR="00BB5C6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*</w:t>
            </w:r>
            <w:proofErr w:type="gramEnd"/>
          </w:p>
        </w:tc>
      </w:tr>
      <w:tr w:rsidR="00EA022F" w:rsidRPr="00EA022F" w14:paraId="2E293E4A" w14:textId="77777777" w:rsidTr="00BB5C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F7C7C65" w14:textId="7523FB78" w:rsidR="00B62BAF" w:rsidRPr="00EA022F" w:rsidRDefault="00B62BAF" w:rsidP="00B62BAF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EA022F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hild 1</w:t>
            </w:r>
          </w:p>
        </w:tc>
        <w:tc>
          <w:tcPr>
            <w:tcW w:w="1798" w:type="dxa"/>
          </w:tcPr>
          <w:p w14:paraId="45BD0B9A" w14:textId="77777777" w:rsidR="00B62BAF" w:rsidRPr="00EA022F" w:rsidRDefault="00B62BAF" w:rsidP="00B62B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798" w:type="dxa"/>
          </w:tcPr>
          <w:p w14:paraId="0072F5C8" w14:textId="77777777" w:rsidR="00B62BAF" w:rsidRPr="00EA022F" w:rsidRDefault="00B62BAF" w:rsidP="00B62B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91" w:type="dxa"/>
          </w:tcPr>
          <w:p w14:paraId="554B9D2C" w14:textId="77777777" w:rsidR="00B62BAF" w:rsidRPr="00EA022F" w:rsidRDefault="00B62BAF" w:rsidP="00B62B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706" w:type="dxa"/>
          </w:tcPr>
          <w:p w14:paraId="50D97E92" w14:textId="77777777" w:rsidR="00B62BAF" w:rsidRPr="00EA022F" w:rsidRDefault="00B62BAF" w:rsidP="00B62B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94" w:type="dxa"/>
            <w:gridSpan w:val="2"/>
          </w:tcPr>
          <w:p w14:paraId="42D98752" w14:textId="77777777" w:rsidR="00B62BAF" w:rsidRPr="00EA022F" w:rsidRDefault="00B62BAF" w:rsidP="00B62B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EA022F" w:rsidRPr="00EA022F" w14:paraId="4A8EDB7B" w14:textId="77777777" w:rsidTr="00BB5C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7F476D21" w14:textId="52368667" w:rsidR="00B62BAF" w:rsidRPr="00EA022F" w:rsidRDefault="00B62BAF" w:rsidP="00B62BAF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EA022F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hild 2</w:t>
            </w:r>
          </w:p>
        </w:tc>
        <w:tc>
          <w:tcPr>
            <w:tcW w:w="1798" w:type="dxa"/>
          </w:tcPr>
          <w:p w14:paraId="7232796E" w14:textId="77777777" w:rsidR="00B62BAF" w:rsidRPr="00EA022F" w:rsidRDefault="00B62BAF" w:rsidP="00B62B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798" w:type="dxa"/>
          </w:tcPr>
          <w:p w14:paraId="15696747" w14:textId="77777777" w:rsidR="00B62BAF" w:rsidRPr="00EA022F" w:rsidRDefault="00B62BAF" w:rsidP="00B62B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91" w:type="dxa"/>
          </w:tcPr>
          <w:p w14:paraId="07ABBB14" w14:textId="77777777" w:rsidR="00B62BAF" w:rsidRPr="00EA022F" w:rsidRDefault="00B62BAF" w:rsidP="00B62B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706" w:type="dxa"/>
          </w:tcPr>
          <w:p w14:paraId="6234AF27" w14:textId="77777777" w:rsidR="00B62BAF" w:rsidRPr="00EA022F" w:rsidRDefault="00B62BAF" w:rsidP="00B62B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94" w:type="dxa"/>
            <w:gridSpan w:val="2"/>
          </w:tcPr>
          <w:p w14:paraId="1A30508C" w14:textId="77777777" w:rsidR="00B62BAF" w:rsidRPr="00EA022F" w:rsidRDefault="00B62BAF" w:rsidP="00B62B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EA022F" w:rsidRPr="00EA022F" w14:paraId="043417B4" w14:textId="77777777" w:rsidTr="00BB5C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586E89B" w14:textId="08C80E1F" w:rsidR="00B62BAF" w:rsidRPr="00EA022F" w:rsidRDefault="00B62BAF" w:rsidP="00B62BAF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EA022F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hild 3</w:t>
            </w:r>
          </w:p>
        </w:tc>
        <w:tc>
          <w:tcPr>
            <w:tcW w:w="1798" w:type="dxa"/>
          </w:tcPr>
          <w:p w14:paraId="039663DF" w14:textId="77777777" w:rsidR="00B62BAF" w:rsidRPr="00EA022F" w:rsidRDefault="00B62BAF" w:rsidP="00B62B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798" w:type="dxa"/>
          </w:tcPr>
          <w:p w14:paraId="3B820228" w14:textId="77777777" w:rsidR="00B62BAF" w:rsidRPr="00EA022F" w:rsidRDefault="00B62BAF" w:rsidP="00B62B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91" w:type="dxa"/>
          </w:tcPr>
          <w:p w14:paraId="05998F74" w14:textId="77777777" w:rsidR="00B62BAF" w:rsidRPr="00EA022F" w:rsidRDefault="00B62BAF" w:rsidP="00B62B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706" w:type="dxa"/>
          </w:tcPr>
          <w:p w14:paraId="6F20FD3A" w14:textId="77777777" w:rsidR="00B62BAF" w:rsidRPr="00EA022F" w:rsidRDefault="00B62BAF" w:rsidP="00B62B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94" w:type="dxa"/>
            <w:gridSpan w:val="2"/>
          </w:tcPr>
          <w:p w14:paraId="5F9F7ABA" w14:textId="77777777" w:rsidR="00B62BAF" w:rsidRPr="00EA022F" w:rsidRDefault="00B62BAF" w:rsidP="00B62B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EA022F" w:rsidRPr="00EA022F" w14:paraId="5D454B68" w14:textId="77777777" w:rsidTr="00BB5C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D7DF79B" w14:textId="12F4D5E5" w:rsidR="00B62BAF" w:rsidRPr="00EA022F" w:rsidRDefault="00B62BAF" w:rsidP="00B62BAF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EA022F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hild 4</w:t>
            </w:r>
          </w:p>
        </w:tc>
        <w:tc>
          <w:tcPr>
            <w:tcW w:w="1798" w:type="dxa"/>
          </w:tcPr>
          <w:p w14:paraId="4490DD62" w14:textId="77777777" w:rsidR="00B62BAF" w:rsidRPr="00EA022F" w:rsidRDefault="00B62BAF" w:rsidP="00B62B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798" w:type="dxa"/>
          </w:tcPr>
          <w:p w14:paraId="0489DDE9" w14:textId="77777777" w:rsidR="00B62BAF" w:rsidRPr="00EA022F" w:rsidRDefault="00B62BAF" w:rsidP="00B62B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91" w:type="dxa"/>
          </w:tcPr>
          <w:p w14:paraId="3812D6F0" w14:textId="77777777" w:rsidR="00B62BAF" w:rsidRPr="00EA022F" w:rsidRDefault="00B62BAF" w:rsidP="00B62B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706" w:type="dxa"/>
          </w:tcPr>
          <w:p w14:paraId="45CC7DDE" w14:textId="77777777" w:rsidR="00B62BAF" w:rsidRPr="00EA022F" w:rsidRDefault="00B62BAF" w:rsidP="00B62B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94" w:type="dxa"/>
            <w:gridSpan w:val="2"/>
          </w:tcPr>
          <w:p w14:paraId="51058ED4" w14:textId="77777777" w:rsidR="00B62BAF" w:rsidRPr="00EA022F" w:rsidRDefault="00B62BAF" w:rsidP="00B62B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110FD55B" w14:textId="21028E2F" w:rsidR="00B62BAF" w:rsidRPr="00EA022F" w:rsidRDefault="00B62BAF" w:rsidP="00B62BAF">
      <w:pPr>
        <w:spacing w:after="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EA022F">
        <w:rPr>
          <w:rFonts w:ascii="Times New Roman" w:hAnsi="Times New Roman" w:cs="Times New Roman"/>
          <w:color w:val="auto"/>
          <w:sz w:val="24"/>
          <w:szCs w:val="24"/>
        </w:rPr>
        <w:t>*</w:t>
      </w:r>
      <w:r w:rsidR="00BB5C6E">
        <w:rPr>
          <w:rFonts w:ascii="Times New Roman" w:hAnsi="Times New Roman" w:cs="Times New Roman"/>
          <w:color w:val="auto"/>
          <w:sz w:val="24"/>
          <w:szCs w:val="24"/>
        </w:rPr>
        <w:t>If any sacrament listed above was not received at either parish, please indicate church name above. Please also provide a copy of those sacrament certificates as well.</w:t>
      </w:r>
    </w:p>
    <w:p w14:paraId="446B823C" w14:textId="6B702172" w:rsidR="00393D36" w:rsidRPr="00EA022F" w:rsidRDefault="00393D36" w:rsidP="00B62BAF">
      <w:pPr>
        <w:spacing w:after="0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14:paraId="47C0079A" w14:textId="2CF07C15" w:rsidR="00393D36" w:rsidRPr="00EA022F" w:rsidRDefault="00393D36" w:rsidP="00B62BAF">
      <w:pPr>
        <w:spacing w:after="0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14:paraId="42378AB9" w14:textId="77777777" w:rsidR="006821CB" w:rsidRDefault="006821CB" w:rsidP="00393D36">
      <w:pPr>
        <w:spacing w:after="0"/>
        <w:rPr>
          <w:rFonts w:ascii="Times New Roman" w:hAnsi="Times New Roman" w:cs="Times New Roman"/>
          <w:color w:val="auto"/>
          <w:sz w:val="24"/>
          <w:szCs w:val="24"/>
        </w:rPr>
      </w:pPr>
    </w:p>
    <w:p w14:paraId="20D50301" w14:textId="1347BD58" w:rsidR="00393D36" w:rsidRDefault="00393D36" w:rsidP="00393D36">
      <w:pPr>
        <w:spacing w:after="0"/>
        <w:rPr>
          <w:rFonts w:ascii="Times New Roman" w:hAnsi="Times New Roman" w:cs="Times New Roman"/>
          <w:color w:val="auto"/>
          <w:sz w:val="24"/>
          <w:szCs w:val="24"/>
        </w:rPr>
      </w:pPr>
      <w:r w:rsidRPr="00EA022F">
        <w:rPr>
          <w:rFonts w:ascii="Times New Roman" w:hAnsi="Times New Roman" w:cs="Times New Roman"/>
          <w:color w:val="auto"/>
          <w:sz w:val="24"/>
          <w:szCs w:val="24"/>
        </w:rPr>
        <w:t>Please list any learning disabilities that the classroom teacher should be aware of when working with your child?</w:t>
      </w:r>
    </w:p>
    <w:p w14:paraId="217C1348" w14:textId="77777777" w:rsidR="00CC121D" w:rsidRPr="00EA022F" w:rsidRDefault="00CC121D" w:rsidP="00393D36">
      <w:pPr>
        <w:spacing w:after="0"/>
        <w:rPr>
          <w:rFonts w:ascii="Times New Roman" w:hAnsi="Times New Roman" w:cs="Times New Roman"/>
          <w:color w:val="auto"/>
          <w:sz w:val="24"/>
          <w:szCs w:val="24"/>
        </w:rPr>
      </w:pPr>
    </w:p>
    <w:p w14:paraId="6BC6770D" w14:textId="31930020" w:rsidR="00393D36" w:rsidRPr="00EA022F" w:rsidRDefault="00393D36" w:rsidP="00393D36">
      <w:pPr>
        <w:spacing w:after="0"/>
        <w:rPr>
          <w:rFonts w:ascii="Times New Roman" w:hAnsi="Times New Roman" w:cs="Times New Roman"/>
          <w:color w:val="auto"/>
          <w:sz w:val="24"/>
          <w:szCs w:val="24"/>
        </w:rPr>
      </w:pPr>
      <w:r w:rsidRPr="00EA022F">
        <w:rPr>
          <w:rFonts w:ascii="Times New Roman" w:hAnsi="Times New Roman" w:cs="Times New Roman"/>
          <w:color w:val="auto"/>
          <w:sz w:val="24"/>
          <w:szCs w:val="24"/>
        </w:rPr>
        <w:t>__________________________________________________________________________________________</w:t>
      </w:r>
    </w:p>
    <w:p w14:paraId="6597FB13" w14:textId="77777777" w:rsidR="00EA022F" w:rsidRDefault="00EA022F" w:rsidP="00393D36">
      <w:pPr>
        <w:spacing w:after="0"/>
        <w:rPr>
          <w:rFonts w:ascii="Times New Roman" w:hAnsi="Times New Roman" w:cs="Times New Roman"/>
          <w:color w:val="auto"/>
          <w:sz w:val="24"/>
          <w:szCs w:val="24"/>
        </w:rPr>
      </w:pPr>
    </w:p>
    <w:p w14:paraId="70DC78E5" w14:textId="77777777" w:rsidR="006821CB" w:rsidRDefault="006821CB" w:rsidP="00393D36">
      <w:pPr>
        <w:spacing w:after="0"/>
        <w:rPr>
          <w:rFonts w:ascii="Times New Roman" w:hAnsi="Times New Roman" w:cs="Times New Roman"/>
          <w:color w:val="auto"/>
          <w:sz w:val="24"/>
          <w:szCs w:val="24"/>
        </w:rPr>
      </w:pPr>
    </w:p>
    <w:p w14:paraId="67FC7C5B" w14:textId="77777777" w:rsidR="006821CB" w:rsidRDefault="006821CB" w:rsidP="00393D36">
      <w:pPr>
        <w:spacing w:after="0"/>
        <w:rPr>
          <w:rFonts w:ascii="Times New Roman" w:hAnsi="Times New Roman" w:cs="Times New Roman"/>
          <w:color w:val="auto"/>
          <w:sz w:val="24"/>
          <w:szCs w:val="24"/>
        </w:rPr>
      </w:pPr>
    </w:p>
    <w:p w14:paraId="73FF85B7" w14:textId="77777777" w:rsidR="006821CB" w:rsidRDefault="006821CB" w:rsidP="00393D36">
      <w:pPr>
        <w:spacing w:after="0"/>
        <w:rPr>
          <w:rFonts w:ascii="Times New Roman" w:hAnsi="Times New Roman" w:cs="Times New Roman"/>
          <w:color w:val="auto"/>
          <w:sz w:val="24"/>
          <w:szCs w:val="24"/>
        </w:rPr>
      </w:pPr>
    </w:p>
    <w:p w14:paraId="1445ECB3" w14:textId="5C3B8F91" w:rsidR="00393D36" w:rsidRPr="00D66FB6" w:rsidRDefault="00393D36" w:rsidP="00393D36">
      <w:pPr>
        <w:spacing w:after="0"/>
        <w:rPr>
          <w:rFonts w:ascii="Times New Roman" w:hAnsi="Times New Roman" w:cs="Times New Roman"/>
          <w:color w:val="auto"/>
          <w:sz w:val="24"/>
          <w:szCs w:val="24"/>
        </w:rPr>
      </w:pPr>
      <w:r w:rsidRPr="00D66FB6">
        <w:rPr>
          <w:rFonts w:ascii="Times New Roman" w:hAnsi="Times New Roman" w:cs="Times New Roman"/>
          <w:color w:val="auto"/>
          <w:sz w:val="24"/>
          <w:szCs w:val="24"/>
        </w:rPr>
        <w:t>I have read and discussed the “</w:t>
      </w:r>
      <w:r w:rsidR="00BB5C6E">
        <w:rPr>
          <w:rFonts w:ascii="Times New Roman" w:hAnsi="Times New Roman" w:cs="Times New Roman"/>
          <w:color w:val="auto"/>
          <w:sz w:val="24"/>
          <w:szCs w:val="24"/>
        </w:rPr>
        <w:t xml:space="preserve">CCD </w:t>
      </w:r>
      <w:r w:rsidRPr="00D66FB6">
        <w:rPr>
          <w:rFonts w:ascii="Times New Roman" w:hAnsi="Times New Roman" w:cs="Times New Roman"/>
          <w:color w:val="auto"/>
          <w:sz w:val="24"/>
          <w:szCs w:val="24"/>
        </w:rPr>
        <w:t xml:space="preserve">Religious Education </w:t>
      </w:r>
      <w:r w:rsidR="00BB5C6E">
        <w:rPr>
          <w:rFonts w:ascii="Times New Roman" w:hAnsi="Times New Roman" w:cs="Times New Roman"/>
          <w:color w:val="auto"/>
          <w:sz w:val="24"/>
          <w:szCs w:val="24"/>
        </w:rPr>
        <w:t>Policies on Behavior</w:t>
      </w:r>
      <w:r w:rsidRPr="00D66FB6">
        <w:rPr>
          <w:rFonts w:ascii="Times New Roman" w:hAnsi="Times New Roman" w:cs="Times New Roman"/>
          <w:color w:val="auto"/>
          <w:sz w:val="24"/>
          <w:szCs w:val="24"/>
        </w:rPr>
        <w:t>” (see attached) with my child. I understand and will abide by t</w:t>
      </w:r>
      <w:r w:rsidR="00BB5C6E">
        <w:rPr>
          <w:rFonts w:ascii="Times New Roman" w:hAnsi="Times New Roman" w:cs="Times New Roman"/>
          <w:color w:val="auto"/>
          <w:sz w:val="24"/>
          <w:szCs w:val="24"/>
        </w:rPr>
        <w:t>hese</w:t>
      </w:r>
      <w:r w:rsidRPr="00D66FB6">
        <w:rPr>
          <w:rFonts w:ascii="Times New Roman" w:hAnsi="Times New Roman" w:cs="Times New Roman"/>
          <w:color w:val="auto"/>
          <w:sz w:val="24"/>
          <w:szCs w:val="24"/>
        </w:rPr>
        <w:t xml:space="preserve"> polic</w:t>
      </w:r>
      <w:r w:rsidR="00BB5C6E">
        <w:rPr>
          <w:rFonts w:ascii="Times New Roman" w:hAnsi="Times New Roman" w:cs="Times New Roman"/>
          <w:color w:val="auto"/>
          <w:sz w:val="24"/>
          <w:szCs w:val="24"/>
        </w:rPr>
        <w:t>ies</w:t>
      </w:r>
      <w:r w:rsidRPr="00D66FB6">
        <w:rPr>
          <w:rFonts w:ascii="Times New Roman" w:hAnsi="Times New Roman" w:cs="Times New Roman"/>
          <w:color w:val="auto"/>
          <w:sz w:val="24"/>
          <w:szCs w:val="24"/>
        </w:rPr>
        <w:t>.</w:t>
      </w:r>
    </w:p>
    <w:p w14:paraId="53D18EE5" w14:textId="2963C2FB" w:rsidR="00393D36" w:rsidRPr="00D66FB6" w:rsidRDefault="00393D36" w:rsidP="00393D36">
      <w:pPr>
        <w:spacing w:after="0"/>
        <w:rPr>
          <w:rFonts w:ascii="Times New Roman" w:hAnsi="Times New Roman" w:cs="Times New Roman"/>
          <w:color w:val="auto"/>
          <w:sz w:val="24"/>
          <w:szCs w:val="24"/>
        </w:rPr>
      </w:pPr>
    </w:p>
    <w:p w14:paraId="733BDE36" w14:textId="5AC8C550" w:rsidR="00393D36" w:rsidRPr="00D66FB6" w:rsidRDefault="00393D36" w:rsidP="00393D36">
      <w:pPr>
        <w:spacing w:after="0"/>
        <w:rPr>
          <w:rFonts w:ascii="Times New Roman" w:hAnsi="Times New Roman" w:cs="Times New Roman"/>
          <w:color w:val="auto"/>
          <w:sz w:val="24"/>
          <w:szCs w:val="24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EA022F" w:rsidRPr="00D66FB6" w14:paraId="2A3BC88E" w14:textId="77777777" w:rsidTr="00EA02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205A508" w14:textId="77777777" w:rsidR="00393D36" w:rsidRPr="00D66FB6" w:rsidRDefault="00393D36" w:rsidP="00393D36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597" w:type="dxa"/>
            <w:tcBorders>
              <w:top w:val="none" w:sz="0" w:space="0" w:color="auto"/>
              <w:bottom w:val="none" w:sz="0" w:space="0" w:color="auto"/>
            </w:tcBorders>
          </w:tcPr>
          <w:p w14:paraId="7D98F19A" w14:textId="2925028D" w:rsidR="00393D36" w:rsidRPr="00D66FB6" w:rsidRDefault="00393D36" w:rsidP="00393D3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D66FB6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Child Signature</w:t>
            </w:r>
          </w:p>
        </w:tc>
        <w:tc>
          <w:tcPr>
            <w:tcW w:w="359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6F79AF02" w14:textId="12D5E5E2" w:rsidR="00393D36" w:rsidRPr="00D66FB6" w:rsidRDefault="00393D36" w:rsidP="00393D3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D66FB6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Parent Initials</w:t>
            </w:r>
          </w:p>
        </w:tc>
      </w:tr>
      <w:tr w:rsidR="00EA022F" w:rsidRPr="00D66FB6" w14:paraId="6654B714" w14:textId="77777777" w:rsidTr="00EA02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</w:tcPr>
          <w:p w14:paraId="5289A78E" w14:textId="25AE71B0" w:rsidR="00393D36" w:rsidRPr="00D66FB6" w:rsidRDefault="00393D36" w:rsidP="00393D36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D66FB6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hild 1</w:t>
            </w:r>
          </w:p>
        </w:tc>
        <w:tc>
          <w:tcPr>
            <w:tcW w:w="3597" w:type="dxa"/>
          </w:tcPr>
          <w:p w14:paraId="05EDE6BB" w14:textId="77777777" w:rsidR="00393D36" w:rsidRPr="00D66FB6" w:rsidRDefault="00393D36" w:rsidP="00393D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597" w:type="dxa"/>
          </w:tcPr>
          <w:p w14:paraId="12B935E1" w14:textId="77777777" w:rsidR="00393D36" w:rsidRPr="00D66FB6" w:rsidRDefault="00393D36" w:rsidP="00393D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EA022F" w:rsidRPr="00D66FB6" w14:paraId="4839051B" w14:textId="77777777" w:rsidTr="00EA02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</w:tcPr>
          <w:p w14:paraId="5B0058E6" w14:textId="1A56B693" w:rsidR="00393D36" w:rsidRPr="00D66FB6" w:rsidRDefault="00393D36" w:rsidP="00393D36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D66FB6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hild 2</w:t>
            </w:r>
          </w:p>
        </w:tc>
        <w:tc>
          <w:tcPr>
            <w:tcW w:w="3597" w:type="dxa"/>
          </w:tcPr>
          <w:p w14:paraId="375F5934" w14:textId="77777777" w:rsidR="00393D36" w:rsidRPr="00D66FB6" w:rsidRDefault="00393D36" w:rsidP="00393D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597" w:type="dxa"/>
          </w:tcPr>
          <w:p w14:paraId="5FEDFE13" w14:textId="77777777" w:rsidR="00393D36" w:rsidRPr="00D66FB6" w:rsidRDefault="00393D36" w:rsidP="00393D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EA022F" w:rsidRPr="00D66FB6" w14:paraId="0F56A3C7" w14:textId="77777777" w:rsidTr="00EA02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</w:tcPr>
          <w:p w14:paraId="4E85AD5B" w14:textId="270987C4" w:rsidR="00393D36" w:rsidRPr="00D66FB6" w:rsidRDefault="00393D36" w:rsidP="00393D36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D66FB6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hild 3</w:t>
            </w:r>
          </w:p>
        </w:tc>
        <w:tc>
          <w:tcPr>
            <w:tcW w:w="3597" w:type="dxa"/>
          </w:tcPr>
          <w:p w14:paraId="79586002" w14:textId="77777777" w:rsidR="00393D36" w:rsidRPr="00D66FB6" w:rsidRDefault="00393D36" w:rsidP="00393D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597" w:type="dxa"/>
          </w:tcPr>
          <w:p w14:paraId="4E6838C4" w14:textId="77777777" w:rsidR="00393D36" w:rsidRPr="00D66FB6" w:rsidRDefault="00393D36" w:rsidP="00393D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EA022F" w:rsidRPr="00D66FB6" w14:paraId="224E77EE" w14:textId="77777777" w:rsidTr="00EA02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</w:tcPr>
          <w:p w14:paraId="09D5C457" w14:textId="51C6F50F" w:rsidR="00393D36" w:rsidRPr="00D66FB6" w:rsidRDefault="00393D36" w:rsidP="00393D36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D66FB6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hild 4</w:t>
            </w:r>
          </w:p>
        </w:tc>
        <w:tc>
          <w:tcPr>
            <w:tcW w:w="3597" w:type="dxa"/>
          </w:tcPr>
          <w:p w14:paraId="68D9F62D" w14:textId="77777777" w:rsidR="00393D36" w:rsidRPr="00D66FB6" w:rsidRDefault="00393D36" w:rsidP="00393D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597" w:type="dxa"/>
          </w:tcPr>
          <w:p w14:paraId="0CC5FB83" w14:textId="77777777" w:rsidR="00393D36" w:rsidRPr="00D66FB6" w:rsidRDefault="00393D36" w:rsidP="00393D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346661A" w14:textId="77777777" w:rsidR="00393D36" w:rsidRPr="00D66FB6" w:rsidRDefault="00393D36" w:rsidP="00393D36">
      <w:pPr>
        <w:spacing w:after="0"/>
        <w:rPr>
          <w:rFonts w:ascii="Times New Roman" w:hAnsi="Times New Roman" w:cs="Times New Roman"/>
          <w:color w:val="auto"/>
          <w:sz w:val="24"/>
          <w:szCs w:val="24"/>
        </w:rPr>
      </w:pPr>
    </w:p>
    <w:p w14:paraId="3B36DE24" w14:textId="1E71D964" w:rsidR="002B2B94" w:rsidRPr="00D66FB6" w:rsidRDefault="002B2B94">
      <w:pPr>
        <w:pStyle w:val="Heading2"/>
        <w:ind w:left="60" w:right="0"/>
        <w:rPr>
          <w:rFonts w:ascii="Times New Roman" w:hAnsi="Times New Roman" w:cs="Times New Roman"/>
          <w:color w:val="auto"/>
          <w:szCs w:val="24"/>
        </w:rPr>
      </w:pPr>
    </w:p>
    <w:p w14:paraId="42F4EA03" w14:textId="77777777" w:rsidR="002B2B94" w:rsidRPr="00D66FB6" w:rsidRDefault="00282C8D">
      <w:pPr>
        <w:spacing w:after="104"/>
        <w:ind w:left="6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D66FB6">
        <w:rPr>
          <w:rFonts w:ascii="Times New Roman" w:eastAsia="Arial" w:hAnsi="Times New Roman" w:cs="Times New Roman"/>
          <w:b/>
          <w:i/>
          <w:color w:val="auto"/>
          <w:sz w:val="24"/>
          <w:szCs w:val="24"/>
        </w:rPr>
        <w:t xml:space="preserve"> </w:t>
      </w:r>
    </w:p>
    <w:p w14:paraId="7D2B0404" w14:textId="4FCA3E74" w:rsidR="002B2B94" w:rsidRPr="00D66FB6" w:rsidRDefault="00393D36" w:rsidP="00393D36">
      <w:pPr>
        <w:spacing w:after="1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D66FB6">
        <w:rPr>
          <w:rFonts w:ascii="Times New Roman" w:hAnsi="Times New Roman" w:cs="Times New Roman"/>
          <w:color w:val="auto"/>
          <w:sz w:val="24"/>
          <w:szCs w:val="24"/>
        </w:rPr>
        <w:t xml:space="preserve">Amount Enclosed </w:t>
      </w:r>
      <w:sdt>
        <w:sdtPr>
          <w:rPr>
            <w:rFonts w:ascii="Times New Roman" w:hAnsi="Times New Roman" w:cs="Times New Roman"/>
            <w:color w:val="auto"/>
            <w:sz w:val="24"/>
            <w:szCs w:val="24"/>
          </w:rPr>
          <w:id w:val="15034598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66FB6">
            <w:rPr>
              <w:rFonts w:ascii="Segoe UI Symbol" w:eastAsia="MS Gothic" w:hAnsi="Segoe UI Symbol" w:cs="Segoe UI Symbol"/>
              <w:color w:val="auto"/>
              <w:sz w:val="24"/>
              <w:szCs w:val="24"/>
            </w:rPr>
            <w:t>☐</w:t>
          </w:r>
        </w:sdtContent>
      </w:sdt>
      <w:r w:rsidRPr="00D66FB6">
        <w:rPr>
          <w:rFonts w:ascii="Times New Roman" w:hAnsi="Times New Roman" w:cs="Times New Roman"/>
          <w:color w:val="auto"/>
          <w:sz w:val="24"/>
          <w:szCs w:val="24"/>
        </w:rPr>
        <w:t xml:space="preserve"> $50 Student </w:t>
      </w:r>
      <w:sdt>
        <w:sdtPr>
          <w:rPr>
            <w:rFonts w:ascii="Times New Roman" w:hAnsi="Times New Roman" w:cs="Times New Roman"/>
            <w:color w:val="auto"/>
            <w:sz w:val="24"/>
            <w:szCs w:val="24"/>
          </w:rPr>
          <w:id w:val="15912724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66FB6">
            <w:rPr>
              <w:rFonts w:ascii="Segoe UI Symbol" w:eastAsia="MS Gothic" w:hAnsi="Segoe UI Symbol" w:cs="Segoe UI Symbol"/>
              <w:color w:val="auto"/>
              <w:sz w:val="24"/>
              <w:szCs w:val="24"/>
            </w:rPr>
            <w:t>☐</w:t>
          </w:r>
        </w:sdtContent>
      </w:sdt>
      <w:r w:rsidRPr="00D66FB6">
        <w:rPr>
          <w:rFonts w:ascii="Times New Roman" w:hAnsi="Times New Roman" w:cs="Times New Roman"/>
          <w:color w:val="auto"/>
          <w:sz w:val="24"/>
          <w:szCs w:val="24"/>
        </w:rPr>
        <w:t xml:space="preserve"> $75 Family.</w:t>
      </w:r>
    </w:p>
    <w:p w14:paraId="7756CF1A" w14:textId="77777777" w:rsidR="006821CB" w:rsidRDefault="006821CB" w:rsidP="00393D36">
      <w:pPr>
        <w:spacing w:after="10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14:paraId="2BF65F25" w14:textId="5BFC4102" w:rsidR="00393D36" w:rsidRPr="00D66FB6" w:rsidRDefault="00393D36" w:rsidP="00393D36">
      <w:pPr>
        <w:spacing w:after="1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D66FB6">
        <w:rPr>
          <w:rFonts w:ascii="Times New Roman" w:hAnsi="Times New Roman" w:cs="Times New Roman"/>
          <w:color w:val="auto"/>
          <w:sz w:val="24"/>
          <w:szCs w:val="24"/>
        </w:rPr>
        <w:t>Please mail completed form and check payable to Saint Sebastian Church</w:t>
      </w:r>
    </w:p>
    <w:p w14:paraId="4AB6EE15" w14:textId="534D57C8" w:rsidR="00393D36" w:rsidRPr="00D66FB6" w:rsidRDefault="00393D36" w:rsidP="00393D36">
      <w:pPr>
        <w:spacing w:after="1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D66FB6">
        <w:rPr>
          <w:rFonts w:ascii="Times New Roman" w:hAnsi="Times New Roman" w:cs="Times New Roman"/>
          <w:color w:val="auto"/>
          <w:sz w:val="24"/>
          <w:szCs w:val="24"/>
        </w:rPr>
        <w:t>155 Washington Street</w:t>
      </w:r>
    </w:p>
    <w:p w14:paraId="52AD843A" w14:textId="56443536" w:rsidR="00393D36" w:rsidRPr="00D66FB6" w:rsidRDefault="00393D36" w:rsidP="00393D36">
      <w:pPr>
        <w:spacing w:after="1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D66FB6">
        <w:rPr>
          <w:rFonts w:ascii="Times New Roman" w:hAnsi="Times New Roman" w:cs="Times New Roman"/>
          <w:color w:val="auto"/>
          <w:sz w:val="24"/>
          <w:szCs w:val="24"/>
        </w:rPr>
        <w:t>Middletown, CT 06457</w:t>
      </w:r>
    </w:p>
    <w:p w14:paraId="11BA2F8A" w14:textId="2EBE6939" w:rsidR="00393D36" w:rsidRPr="006821CB" w:rsidRDefault="00393D36" w:rsidP="00393D36">
      <w:pPr>
        <w:spacing w:after="10"/>
        <w:jc w:val="center"/>
        <w:rPr>
          <w:rFonts w:ascii="Times New Roman" w:hAnsi="Times New Roman" w:cs="Times New Roman"/>
          <w:color w:val="auto"/>
          <w:sz w:val="18"/>
          <w:szCs w:val="18"/>
        </w:rPr>
      </w:pPr>
    </w:p>
    <w:p w14:paraId="59D76A00" w14:textId="08645200" w:rsidR="00393D36" w:rsidRPr="006821CB" w:rsidRDefault="00393D36" w:rsidP="00393D36">
      <w:pPr>
        <w:spacing w:after="10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6821CB">
        <w:rPr>
          <w:rFonts w:ascii="Times New Roman" w:hAnsi="Times New Roman" w:cs="Times New Roman"/>
          <w:b/>
          <w:bCs/>
          <w:color w:val="auto"/>
          <w:sz w:val="24"/>
          <w:szCs w:val="24"/>
        </w:rPr>
        <w:t>All Documentation and Payments must be received no later than August 31, 202</w:t>
      </w:r>
      <w:r w:rsidR="003874E8">
        <w:rPr>
          <w:rFonts w:ascii="Times New Roman" w:hAnsi="Times New Roman" w:cs="Times New Roman"/>
          <w:b/>
          <w:bCs/>
          <w:color w:val="auto"/>
          <w:sz w:val="24"/>
          <w:szCs w:val="24"/>
        </w:rPr>
        <w:t>3</w:t>
      </w:r>
      <w:r w:rsidRPr="006821CB">
        <w:rPr>
          <w:rFonts w:ascii="Times New Roman" w:hAnsi="Times New Roman" w:cs="Times New Roman"/>
          <w:b/>
          <w:bCs/>
          <w:color w:val="auto"/>
          <w:sz w:val="24"/>
          <w:szCs w:val="24"/>
        </w:rPr>
        <w:t>.</w:t>
      </w:r>
    </w:p>
    <w:p w14:paraId="6279454C" w14:textId="61645D5B" w:rsidR="00393D36" w:rsidRPr="00D66FB6" w:rsidRDefault="00393D36" w:rsidP="00393D36">
      <w:pPr>
        <w:spacing w:after="10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14:paraId="625E69B6" w14:textId="5B0A5C68" w:rsidR="00393D36" w:rsidRPr="00D66FB6" w:rsidRDefault="00393D36" w:rsidP="00393D36">
      <w:pPr>
        <w:spacing w:after="10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14:paraId="3787F433" w14:textId="75B00A03" w:rsidR="00393D36" w:rsidRPr="00D66FB6" w:rsidRDefault="00393D36" w:rsidP="00393D36">
      <w:pPr>
        <w:spacing w:after="10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14:paraId="0C7572FF" w14:textId="4CB4181B" w:rsidR="007913FD" w:rsidRPr="0091331D" w:rsidRDefault="00780EA0" w:rsidP="00265113">
      <w:pPr>
        <w:spacing w:after="10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  <w:r w:rsidRPr="0091331D"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>Please note the</w:t>
      </w:r>
      <w:r w:rsidR="00E3251F" w:rsidRPr="0091331D"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 xml:space="preserve"> following</w:t>
      </w:r>
    </w:p>
    <w:p w14:paraId="786248AB" w14:textId="5E686CBF" w:rsidR="00E3251F" w:rsidRDefault="007B56E7" w:rsidP="00393D36">
      <w:pPr>
        <w:spacing w:after="1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CCD Parents mandatory meeting</w:t>
      </w:r>
      <w:r w:rsidR="00A002B6">
        <w:rPr>
          <w:rFonts w:ascii="Times New Roman" w:hAnsi="Times New Roman" w:cs="Times New Roman"/>
          <w:color w:val="auto"/>
          <w:sz w:val="24"/>
          <w:szCs w:val="24"/>
        </w:rPr>
        <w:t xml:space="preserve"> on Tuesday, September 5</w:t>
      </w:r>
      <w:r w:rsidR="00A002B6" w:rsidRPr="00A002B6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>th</w:t>
      </w:r>
      <w:r w:rsidR="00A002B6">
        <w:rPr>
          <w:rFonts w:ascii="Times New Roman" w:hAnsi="Times New Roman" w:cs="Times New Roman"/>
          <w:color w:val="auto"/>
          <w:sz w:val="24"/>
          <w:szCs w:val="24"/>
        </w:rPr>
        <w:t xml:space="preserve"> at 6 pm in Church Hall</w:t>
      </w:r>
    </w:p>
    <w:p w14:paraId="6E2B545A" w14:textId="66712D68" w:rsidR="00A002B6" w:rsidRDefault="00A002B6" w:rsidP="00393D36">
      <w:pPr>
        <w:spacing w:after="1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Classes begin for </w:t>
      </w:r>
      <w:r w:rsidR="00CE0460">
        <w:rPr>
          <w:rFonts w:ascii="Times New Roman" w:hAnsi="Times New Roman" w:cs="Times New Roman"/>
          <w:color w:val="auto"/>
          <w:sz w:val="24"/>
          <w:szCs w:val="24"/>
        </w:rPr>
        <w:t>grades 1, 4, 5, &amp; 6 on Sunday, September 10</w:t>
      </w:r>
      <w:r w:rsidR="000A47B2">
        <w:rPr>
          <w:rFonts w:ascii="Times New Roman" w:hAnsi="Times New Roman" w:cs="Times New Roman"/>
          <w:color w:val="auto"/>
          <w:sz w:val="24"/>
          <w:szCs w:val="24"/>
        </w:rPr>
        <w:t xml:space="preserve"> at 9:30 am in Church Hall.</w:t>
      </w:r>
    </w:p>
    <w:p w14:paraId="3FF68BAE" w14:textId="031CCAFF" w:rsidR="000A47B2" w:rsidRDefault="000A47B2" w:rsidP="00393D36">
      <w:pPr>
        <w:spacing w:after="1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For grades 2 &amp; 3 </w:t>
      </w:r>
      <w:r w:rsidR="007913FD">
        <w:rPr>
          <w:rFonts w:ascii="Times New Roman" w:hAnsi="Times New Roman" w:cs="Times New Roman"/>
          <w:color w:val="auto"/>
          <w:sz w:val="24"/>
          <w:szCs w:val="24"/>
        </w:rPr>
        <w:t>on Monday, September 11</w:t>
      </w:r>
      <w:r w:rsidR="007913FD" w:rsidRPr="007913FD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>th</w:t>
      </w:r>
      <w:r w:rsidR="007913FD">
        <w:rPr>
          <w:rFonts w:ascii="Times New Roman" w:hAnsi="Times New Roman" w:cs="Times New Roman"/>
          <w:color w:val="auto"/>
          <w:sz w:val="24"/>
          <w:szCs w:val="24"/>
        </w:rPr>
        <w:t xml:space="preserve"> at 4:30 pm</w:t>
      </w:r>
      <w:r w:rsidR="0091331D">
        <w:rPr>
          <w:rFonts w:ascii="Times New Roman" w:hAnsi="Times New Roman" w:cs="Times New Roman"/>
          <w:color w:val="auto"/>
          <w:sz w:val="24"/>
          <w:szCs w:val="24"/>
        </w:rPr>
        <w:t xml:space="preserve"> in Church Hall</w:t>
      </w:r>
    </w:p>
    <w:p w14:paraId="0AF26922" w14:textId="140DD950" w:rsidR="00265113" w:rsidRDefault="00265113" w:rsidP="00393D36">
      <w:pPr>
        <w:spacing w:after="1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For Confirmation I &amp; II</w:t>
      </w:r>
      <w:r w:rsidR="0091331D">
        <w:rPr>
          <w:rFonts w:ascii="Times New Roman" w:hAnsi="Times New Roman" w:cs="Times New Roman"/>
          <w:color w:val="auto"/>
          <w:sz w:val="24"/>
          <w:szCs w:val="24"/>
        </w:rPr>
        <w:t xml:space="preserve"> grades 7-8 on Monday, September 11</w:t>
      </w:r>
      <w:r w:rsidR="0091331D" w:rsidRPr="0091331D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>th</w:t>
      </w:r>
      <w:r w:rsidR="0091331D">
        <w:rPr>
          <w:rFonts w:ascii="Times New Roman" w:hAnsi="Times New Roman" w:cs="Times New Roman"/>
          <w:color w:val="auto"/>
          <w:sz w:val="24"/>
          <w:szCs w:val="24"/>
        </w:rPr>
        <w:t xml:space="preserve"> at 6 pm in Church Hall</w:t>
      </w:r>
    </w:p>
    <w:p w14:paraId="4912657B" w14:textId="61CC0E47" w:rsidR="00393D36" w:rsidRPr="00D66FB6" w:rsidRDefault="00393D36" w:rsidP="0091331D">
      <w:pPr>
        <w:spacing w:after="10"/>
        <w:rPr>
          <w:rFonts w:ascii="Times New Roman" w:hAnsi="Times New Roman" w:cs="Times New Roman"/>
          <w:color w:val="auto"/>
          <w:sz w:val="24"/>
          <w:szCs w:val="24"/>
        </w:rPr>
      </w:pPr>
    </w:p>
    <w:p w14:paraId="2422D0C1" w14:textId="1D977DE1" w:rsidR="006821CB" w:rsidRDefault="006821CB" w:rsidP="00393D36">
      <w:pPr>
        <w:spacing w:after="1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---------------</w:t>
      </w:r>
      <w:r w:rsidR="00393D36" w:rsidRPr="00D66FB6">
        <w:rPr>
          <w:rFonts w:ascii="Times New Roman" w:hAnsi="Times New Roman" w:cs="Times New Roman"/>
          <w:color w:val="auto"/>
          <w:sz w:val="24"/>
          <w:szCs w:val="24"/>
        </w:rPr>
        <w:t>--</w:t>
      </w:r>
      <w:r>
        <w:rPr>
          <w:rFonts w:ascii="Times New Roman" w:hAnsi="Times New Roman" w:cs="Times New Roman"/>
          <w:color w:val="auto"/>
          <w:sz w:val="24"/>
          <w:szCs w:val="24"/>
        </w:rPr>
        <w:t>----</w:t>
      </w:r>
      <w:r w:rsidR="00393D36" w:rsidRPr="00D66FB6">
        <w:rPr>
          <w:rFonts w:ascii="Times New Roman" w:hAnsi="Times New Roman" w:cs="Times New Roman"/>
          <w:color w:val="auto"/>
          <w:sz w:val="24"/>
          <w:szCs w:val="24"/>
        </w:rPr>
        <w:t>-</w:t>
      </w:r>
      <w:r>
        <w:rPr>
          <w:rFonts w:ascii="Times New Roman" w:hAnsi="Times New Roman" w:cs="Times New Roman"/>
          <w:color w:val="auto"/>
          <w:sz w:val="24"/>
          <w:szCs w:val="24"/>
        </w:rPr>
        <w:t>----------</w:t>
      </w:r>
      <w:r w:rsidR="00393D36" w:rsidRPr="00D66FB6">
        <w:rPr>
          <w:rFonts w:ascii="Times New Roman" w:hAnsi="Times New Roman" w:cs="Times New Roman"/>
          <w:color w:val="auto"/>
          <w:sz w:val="24"/>
          <w:szCs w:val="24"/>
        </w:rPr>
        <w:t>-------------------</w:t>
      </w:r>
      <w:r w:rsidRPr="006821CB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Pr="00D66FB6">
        <w:rPr>
          <w:rFonts w:ascii="Times New Roman" w:hAnsi="Times New Roman" w:cs="Times New Roman"/>
          <w:b/>
          <w:bCs/>
          <w:color w:val="auto"/>
          <w:sz w:val="24"/>
          <w:szCs w:val="24"/>
        </w:rPr>
        <w:t>OFFICE USE ONLY</w:t>
      </w:r>
      <w:r w:rsidRPr="00D66FB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393D36" w:rsidRPr="00D66FB6">
        <w:rPr>
          <w:rFonts w:ascii="Times New Roman" w:hAnsi="Times New Roman" w:cs="Times New Roman"/>
          <w:color w:val="auto"/>
          <w:sz w:val="24"/>
          <w:szCs w:val="24"/>
        </w:rPr>
        <w:t>----</w:t>
      </w:r>
      <w:r>
        <w:rPr>
          <w:rFonts w:ascii="Times New Roman" w:hAnsi="Times New Roman" w:cs="Times New Roman"/>
          <w:color w:val="auto"/>
          <w:sz w:val="24"/>
          <w:szCs w:val="24"/>
        </w:rPr>
        <w:t>---------------</w:t>
      </w:r>
      <w:r w:rsidR="00393D36" w:rsidRPr="00D66FB6">
        <w:rPr>
          <w:rFonts w:ascii="Times New Roman" w:hAnsi="Times New Roman" w:cs="Times New Roman"/>
          <w:color w:val="auto"/>
          <w:sz w:val="24"/>
          <w:szCs w:val="24"/>
        </w:rPr>
        <w:t>----</w:t>
      </w:r>
      <w:r>
        <w:rPr>
          <w:rFonts w:ascii="Times New Roman" w:hAnsi="Times New Roman" w:cs="Times New Roman"/>
          <w:color w:val="auto"/>
          <w:sz w:val="24"/>
          <w:szCs w:val="24"/>
        </w:rPr>
        <w:t>-----</w:t>
      </w:r>
      <w:r w:rsidR="00393D36" w:rsidRPr="00D66FB6">
        <w:rPr>
          <w:rFonts w:ascii="Times New Roman" w:hAnsi="Times New Roman" w:cs="Times New Roman"/>
          <w:color w:val="auto"/>
          <w:sz w:val="24"/>
          <w:szCs w:val="24"/>
        </w:rPr>
        <w:t>---</w:t>
      </w:r>
      <w:r>
        <w:rPr>
          <w:rFonts w:ascii="Times New Roman" w:hAnsi="Times New Roman" w:cs="Times New Roman"/>
          <w:color w:val="auto"/>
          <w:sz w:val="24"/>
          <w:szCs w:val="24"/>
        </w:rPr>
        <w:t>-------</w:t>
      </w:r>
      <w:r w:rsidR="00393D36" w:rsidRPr="00D66FB6">
        <w:rPr>
          <w:rFonts w:ascii="Times New Roman" w:hAnsi="Times New Roman" w:cs="Times New Roman"/>
          <w:color w:val="auto"/>
          <w:sz w:val="24"/>
          <w:szCs w:val="24"/>
        </w:rPr>
        <w:t>-</w:t>
      </w:r>
      <w:r>
        <w:rPr>
          <w:rFonts w:ascii="Times New Roman" w:hAnsi="Times New Roman" w:cs="Times New Roman"/>
          <w:color w:val="auto"/>
          <w:sz w:val="24"/>
          <w:szCs w:val="24"/>
        </w:rPr>
        <w:t>----------------</w:t>
      </w:r>
    </w:p>
    <w:p w14:paraId="34927937" w14:textId="77777777" w:rsidR="006821CB" w:rsidRDefault="006821CB" w:rsidP="00393D36">
      <w:pPr>
        <w:spacing w:after="10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14:paraId="4253DFF5" w14:textId="77777777" w:rsidR="006821CB" w:rsidRDefault="006821CB" w:rsidP="00393D36">
      <w:pPr>
        <w:spacing w:after="10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14:paraId="7CA89950" w14:textId="7240FDC2" w:rsidR="00393D36" w:rsidRPr="00D66FB6" w:rsidRDefault="006821CB" w:rsidP="00393D36">
      <w:pPr>
        <w:spacing w:after="1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P</w:t>
      </w:r>
      <w:r w:rsidR="00393D36" w:rsidRPr="00D66FB6">
        <w:rPr>
          <w:rFonts w:ascii="Times New Roman" w:hAnsi="Times New Roman" w:cs="Times New Roman"/>
          <w:color w:val="auto"/>
          <w:sz w:val="24"/>
          <w:szCs w:val="24"/>
        </w:rPr>
        <w:t xml:space="preserve">ayment Amount: $______  </w:t>
      </w:r>
      <w:sdt>
        <w:sdtPr>
          <w:rPr>
            <w:rFonts w:ascii="Times New Roman" w:hAnsi="Times New Roman" w:cs="Times New Roman"/>
            <w:color w:val="auto"/>
            <w:sz w:val="24"/>
            <w:szCs w:val="24"/>
          </w:rPr>
          <w:id w:val="-20937699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D36" w:rsidRPr="00D66FB6">
            <w:rPr>
              <w:rFonts w:ascii="Segoe UI Symbol" w:eastAsia="MS Gothic" w:hAnsi="Segoe UI Symbol" w:cs="Segoe UI Symbol"/>
              <w:color w:val="auto"/>
              <w:sz w:val="24"/>
              <w:szCs w:val="24"/>
            </w:rPr>
            <w:t>☐</w:t>
          </w:r>
        </w:sdtContent>
      </w:sdt>
      <w:r w:rsidR="00393D36" w:rsidRPr="00D66FB6">
        <w:rPr>
          <w:rFonts w:ascii="Times New Roman" w:hAnsi="Times New Roman" w:cs="Times New Roman"/>
          <w:color w:val="auto"/>
          <w:sz w:val="24"/>
          <w:szCs w:val="24"/>
        </w:rPr>
        <w:t xml:space="preserve"> Cash  </w:t>
      </w:r>
      <w:sdt>
        <w:sdtPr>
          <w:rPr>
            <w:rFonts w:ascii="Times New Roman" w:hAnsi="Times New Roman" w:cs="Times New Roman"/>
            <w:color w:val="auto"/>
            <w:sz w:val="24"/>
            <w:szCs w:val="24"/>
          </w:rPr>
          <w:id w:val="-10119849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D36" w:rsidRPr="00D66FB6">
            <w:rPr>
              <w:rFonts w:ascii="Segoe UI Symbol" w:eastAsia="MS Gothic" w:hAnsi="Segoe UI Symbol" w:cs="Segoe UI Symbol"/>
              <w:color w:val="auto"/>
              <w:sz w:val="24"/>
              <w:szCs w:val="24"/>
            </w:rPr>
            <w:t>☐</w:t>
          </w:r>
        </w:sdtContent>
      </w:sdt>
      <w:r w:rsidR="00393D36" w:rsidRPr="00D66FB6">
        <w:rPr>
          <w:rFonts w:ascii="Times New Roman" w:hAnsi="Times New Roman" w:cs="Times New Roman"/>
          <w:color w:val="auto"/>
          <w:sz w:val="24"/>
          <w:szCs w:val="24"/>
        </w:rPr>
        <w:t xml:space="preserve"> Check</w:t>
      </w:r>
    </w:p>
    <w:p w14:paraId="26480C52" w14:textId="432AA4E9" w:rsidR="00393D36" w:rsidRPr="00D66FB6" w:rsidRDefault="00393D36" w:rsidP="00393D36">
      <w:pPr>
        <w:spacing w:after="1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D66FB6">
        <w:rPr>
          <w:rFonts w:ascii="Times New Roman" w:hAnsi="Times New Roman" w:cs="Times New Roman"/>
          <w:color w:val="auto"/>
          <w:sz w:val="24"/>
          <w:szCs w:val="24"/>
        </w:rPr>
        <w:t xml:space="preserve">Initials of </w:t>
      </w:r>
      <w:r w:rsidR="00D66FB6">
        <w:rPr>
          <w:rFonts w:ascii="Times New Roman" w:hAnsi="Times New Roman" w:cs="Times New Roman"/>
          <w:color w:val="auto"/>
          <w:sz w:val="24"/>
          <w:szCs w:val="24"/>
        </w:rPr>
        <w:t xml:space="preserve">Form </w:t>
      </w:r>
      <w:r w:rsidRPr="00D66FB6">
        <w:rPr>
          <w:rFonts w:ascii="Times New Roman" w:hAnsi="Times New Roman" w:cs="Times New Roman"/>
          <w:color w:val="auto"/>
          <w:sz w:val="24"/>
          <w:szCs w:val="24"/>
        </w:rPr>
        <w:t>Reviewer: _________   Initials of Payment Receiver: ________</w:t>
      </w:r>
    </w:p>
    <w:p w14:paraId="28637242" w14:textId="560566CB" w:rsidR="00393D36" w:rsidRDefault="00393D36" w:rsidP="00393D36">
      <w:pPr>
        <w:spacing w:after="10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14:paraId="11DDDAEF" w14:textId="4301FDA8" w:rsidR="00D66FB6" w:rsidRPr="00D66FB6" w:rsidRDefault="00D66FB6" w:rsidP="00D66FB6">
      <w:pPr>
        <w:spacing w:after="10"/>
        <w:rPr>
          <w:rFonts w:ascii="Times New Roman" w:hAnsi="Times New Roman" w:cs="Times New Roman"/>
          <w:b/>
          <w:bCs/>
          <w:i/>
          <w:iCs/>
          <w:color w:val="auto"/>
          <w:sz w:val="20"/>
          <w:szCs w:val="20"/>
        </w:rPr>
      </w:pPr>
    </w:p>
    <w:sectPr w:rsidR="00D66FB6" w:rsidRPr="00D66FB6" w:rsidSect="00354CAC">
      <w:footerReference w:type="default" r:id="rId8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3954D" w14:textId="77777777" w:rsidR="005C3240" w:rsidRDefault="005C3240" w:rsidP="006821CB">
      <w:pPr>
        <w:spacing w:after="0" w:line="240" w:lineRule="auto"/>
      </w:pPr>
      <w:r>
        <w:separator/>
      </w:r>
    </w:p>
  </w:endnote>
  <w:endnote w:type="continuationSeparator" w:id="0">
    <w:p w14:paraId="058E5E0B" w14:textId="77777777" w:rsidR="005C3240" w:rsidRDefault="005C3240" w:rsidP="006821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">
    <w:altName w:val="Arial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087185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B71EC6" w14:textId="5D04D945" w:rsidR="006821CB" w:rsidRDefault="006821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EE17DD4" w14:textId="77777777" w:rsidR="006821CB" w:rsidRDefault="006821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2DB2D" w14:textId="77777777" w:rsidR="005C3240" w:rsidRDefault="005C3240" w:rsidP="006821CB">
      <w:pPr>
        <w:spacing w:after="0" w:line="240" w:lineRule="auto"/>
      </w:pPr>
      <w:r>
        <w:separator/>
      </w:r>
    </w:p>
  </w:footnote>
  <w:footnote w:type="continuationSeparator" w:id="0">
    <w:p w14:paraId="5FF86962" w14:textId="77777777" w:rsidR="005C3240" w:rsidRDefault="005C3240" w:rsidP="006821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E0577"/>
    <w:multiLevelType w:val="hybridMultilevel"/>
    <w:tmpl w:val="B97A21CA"/>
    <w:lvl w:ilvl="0" w:tplc="A732D642">
      <w:start w:val="1"/>
      <w:numFmt w:val="bullet"/>
      <w:lvlText w:val=""/>
      <w:lvlJc w:val="left"/>
      <w:pPr>
        <w:ind w:left="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816C3AC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246E45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2325AE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504A902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B2C53F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E30112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41CB65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5304B6A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5607F41"/>
    <w:multiLevelType w:val="hybridMultilevel"/>
    <w:tmpl w:val="8530F2EE"/>
    <w:lvl w:ilvl="0" w:tplc="2E70F066">
      <w:start w:val="1"/>
      <w:numFmt w:val="decimal"/>
      <w:lvlText w:val="%1."/>
      <w:lvlJc w:val="left"/>
      <w:pPr>
        <w:ind w:left="361"/>
      </w:pPr>
      <w:rPr>
        <w:rFonts w:ascii="Arial Rounded MT" w:eastAsia="Arial Rounded MT" w:hAnsi="Arial Rounded MT" w:cs="Arial Rounded MT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0D86A04">
      <w:start w:val="1"/>
      <w:numFmt w:val="lowerLetter"/>
      <w:lvlText w:val="%2"/>
      <w:lvlJc w:val="left"/>
      <w:pPr>
        <w:ind w:left="1080"/>
      </w:pPr>
      <w:rPr>
        <w:rFonts w:ascii="Arial Rounded MT" w:eastAsia="Arial Rounded MT" w:hAnsi="Arial Rounded MT" w:cs="Arial Rounded MT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041BBA">
      <w:start w:val="1"/>
      <w:numFmt w:val="lowerRoman"/>
      <w:lvlText w:val="%3"/>
      <w:lvlJc w:val="left"/>
      <w:pPr>
        <w:ind w:left="1800"/>
      </w:pPr>
      <w:rPr>
        <w:rFonts w:ascii="Arial Rounded MT" w:eastAsia="Arial Rounded MT" w:hAnsi="Arial Rounded MT" w:cs="Arial Rounded MT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29C622C">
      <w:start w:val="1"/>
      <w:numFmt w:val="decimal"/>
      <w:lvlText w:val="%4"/>
      <w:lvlJc w:val="left"/>
      <w:pPr>
        <w:ind w:left="2520"/>
      </w:pPr>
      <w:rPr>
        <w:rFonts w:ascii="Arial Rounded MT" w:eastAsia="Arial Rounded MT" w:hAnsi="Arial Rounded MT" w:cs="Arial Rounded MT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B1EED22">
      <w:start w:val="1"/>
      <w:numFmt w:val="lowerLetter"/>
      <w:lvlText w:val="%5"/>
      <w:lvlJc w:val="left"/>
      <w:pPr>
        <w:ind w:left="3240"/>
      </w:pPr>
      <w:rPr>
        <w:rFonts w:ascii="Arial Rounded MT" w:eastAsia="Arial Rounded MT" w:hAnsi="Arial Rounded MT" w:cs="Arial Rounded MT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E6A0926">
      <w:start w:val="1"/>
      <w:numFmt w:val="lowerRoman"/>
      <w:lvlText w:val="%6"/>
      <w:lvlJc w:val="left"/>
      <w:pPr>
        <w:ind w:left="3960"/>
      </w:pPr>
      <w:rPr>
        <w:rFonts w:ascii="Arial Rounded MT" w:eastAsia="Arial Rounded MT" w:hAnsi="Arial Rounded MT" w:cs="Arial Rounded MT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9586F36">
      <w:start w:val="1"/>
      <w:numFmt w:val="decimal"/>
      <w:lvlText w:val="%7"/>
      <w:lvlJc w:val="left"/>
      <w:pPr>
        <w:ind w:left="4680"/>
      </w:pPr>
      <w:rPr>
        <w:rFonts w:ascii="Arial Rounded MT" w:eastAsia="Arial Rounded MT" w:hAnsi="Arial Rounded MT" w:cs="Arial Rounded MT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220C9B8">
      <w:start w:val="1"/>
      <w:numFmt w:val="lowerLetter"/>
      <w:lvlText w:val="%8"/>
      <w:lvlJc w:val="left"/>
      <w:pPr>
        <w:ind w:left="5400"/>
      </w:pPr>
      <w:rPr>
        <w:rFonts w:ascii="Arial Rounded MT" w:eastAsia="Arial Rounded MT" w:hAnsi="Arial Rounded MT" w:cs="Arial Rounded MT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4605E60">
      <w:start w:val="1"/>
      <w:numFmt w:val="lowerRoman"/>
      <w:lvlText w:val="%9"/>
      <w:lvlJc w:val="left"/>
      <w:pPr>
        <w:ind w:left="6120"/>
      </w:pPr>
      <w:rPr>
        <w:rFonts w:ascii="Arial Rounded MT" w:eastAsia="Arial Rounded MT" w:hAnsi="Arial Rounded MT" w:cs="Arial Rounded MT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7BF6485"/>
    <w:multiLevelType w:val="hybridMultilevel"/>
    <w:tmpl w:val="586C96B4"/>
    <w:lvl w:ilvl="0" w:tplc="C2688FFC">
      <w:start w:val="202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6A2F08"/>
    <w:multiLevelType w:val="hybridMultilevel"/>
    <w:tmpl w:val="8C38BC5A"/>
    <w:lvl w:ilvl="0" w:tplc="6BC6185A">
      <w:start w:val="202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2230A9"/>
    <w:multiLevelType w:val="hybridMultilevel"/>
    <w:tmpl w:val="B6B823D6"/>
    <w:lvl w:ilvl="0" w:tplc="9B20B02A">
      <w:start w:val="202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6938844">
    <w:abstractNumId w:val="1"/>
  </w:num>
  <w:num w:numId="2" w16cid:durableId="1026754394">
    <w:abstractNumId w:val="0"/>
  </w:num>
  <w:num w:numId="3" w16cid:durableId="1270157511">
    <w:abstractNumId w:val="2"/>
  </w:num>
  <w:num w:numId="4" w16cid:durableId="2022390279">
    <w:abstractNumId w:val="3"/>
  </w:num>
  <w:num w:numId="5" w16cid:durableId="12843843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NTMxtjAwNDO2MDVU0lEKTi0uzszPAykwqgUA141PpCwAAAA="/>
  </w:docVars>
  <w:rsids>
    <w:rsidRoot w:val="002B2B94"/>
    <w:rsid w:val="000A47B2"/>
    <w:rsid w:val="000F6735"/>
    <w:rsid w:val="0012463A"/>
    <w:rsid w:val="00265113"/>
    <w:rsid w:val="00282C8D"/>
    <w:rsid w:val="002B2B94"/>
    <w:rsid w:val="002B2C24"/>
    <w:rsid w:val="00354CAC"/>
    <w:rsid w:val="003874E8"/>
    <w:rsid w:val="00393D36"/>
    <w:rsid w:val="005C3240"/>
    <w:rsid w:val="006821CB"/>
    <w:rsid w:val="00780EA0"/>
    <w:rsid w:val="007913FD"/>
    <w:rsid w:val="007B56E7"/>
    <w:rsid w:val="0091331D"/>
    <w:rsid w:val="00A002B6"/>
    <w:rsid w:val="00B62BAF"/>
    <w:rsid w:val="00BB5C6E"/>
    <w:rsid w:val="00CC121D"/>
    <w:rsid w:val="00CE0460"/>
    <w:rsid w:val="00D66FB6"/>
    <w:rsid w:val="00E3251F"/>
    <w:rsid w:val="00E84235"/>
    <w:rsid w:val="00EA022F"/>
    <w:rsid w:val="00EA7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0C791"/>
  <w15:docId w15:val="{79078D71-BF56-4487-A794-1DA30653E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84"/>
      <w:outlineLvl w:val="0"/>
    </w:pPr>
    <w:rPr>
      <w:rFonts w:ascii="Arial" w:eastAsia="Arial" w:hAnsi="Arial" w:cs="Arial"/>
      <w:b/>
      <w:i/>
      <w:color w:val="000000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75" w:right="167" w:hanging="10"/>
      <w:outlineLvl w:val="1"/>
    </w:pPr>
    <w:rPr>
      <w:rFonts w:ascii="Arial" w:eastAsia="Arial" w:hAnsi="Arial" w:cs="Arial"/>
      <w:b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3"/>
      <w:ind w:left="10" w:hanging="10"/>
      <w:outlineLvl w:val="2"/>
    </w:pPr>
    <w:rPr>
      <w:rFonts w:ascii="Arial Rounded MT" w:eastAsia="Arial Rounded MT" w:hAnsi="Arial Rounded MT" w:cs="Arial Rounded MT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000000"/>
      <w:sz w:val="24"/>
    </w:rPr>
  </w:style>
  <w:style w:type="character" w:customStyle="1" w:styleId="Heading1Char">
    <w:name w:val="Heading 1 Char"/>
    <w:link w:val="Heading1"/>
    <w:rPr>
      <w:rFonts w:ascii="Arial" w:eastAsia="Arial" w:hAnsi="Arial" w:cs="Arial"/>
      <w:b/>
      <w:i/>
      <w:color w:val="000000"/>
      <w:sz w:val="36"/>
    </w:rPr>
  </w:style>
  <w:style w:type="character" w:customStyle="1" w:styleId="Heading3Char">
    <w:name w:val="Heading 3 Char"/>
    <w:link w:val="Heading3"/>
    <w:rPr>
      <w:rFonts w:ascii="Arial Rounded MT" w:eastAsia="Arial Rounded MT" w:hAnsi="Arial Rounded MT" w:cs="Arial Rounded MT"/>
      <w:b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B62B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2BAF"/>
    <w:pPr>
      <w:ind w:left="720"/>
      <w:contextualSpacing/>
    </w:pPr>
  </w:style>
  <w:style w:type="table" w:styleId="GridTable5Dark-Accent3">
    <w:name w:val="Grid Table 5 Dark Accent 3"/>
    <w:basedOn w:val="TableNormal"/>
    <w:uiPriority w:val="50"/>
    <w:rsid w:val="00EA02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ListTable3-Accent1">
    <w:name w:val="List Table 3 Accent 1"/>
    <w:basedOn w:val="TableNormal"/>
    <w:uiPriority w:val="48"/>
    <w:rsid w:val="00EA022F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EA022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EA022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821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21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21CB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21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21CB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82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21CB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682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21CB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41130A-926B-4F1C-B5C5-6181595F21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CD 2020-2021 Student Registration.pub</vt:lpstr>
    </vt:vector>
  </TitlesOfParts>
  <Company/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D 2020-2021 Student Registration.pub</dc:title>
  <dc:subject/>
  <dc:creator>Anthony R.J. Moran</dc:creator>
  <cp:keywords>St. Sebastian;St. John;CCD;Religious Ed</cp:keywords>
  <cp:lastModifiedBy>James Thaikoottathil</cp:lastModifiedBy>
  <cp:revision>13</cp:revision>
  <cp:lastPrinted>2021-06-30T18:52:00Z</cp:lastPrinted>
  <dcterms:created xsi:type="dcterms:W3CDTF">2022-05-04T20:18:00Z</dcterms:created>
  <dcterms:modified xsi:type="dcterms:W3CDTF">2023-04-13T18:38:00Z</dcterms:modified>
</cp:coreProperties>
</file>